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png" ContentType="image/png"/>
  <Default Extension="jpeg" ContentType="image/jpeg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header1.xml" ContentType="application/vnd.openxmlformats-officedocument.wordprocessingml.header+xml"/>
  <Override PartName="/customXml/item1.xml" ContentType="application/xml"/>
  <Override PartName="/customXml/itemProps1.xml" ContentType="application/vnd.openxmlformats-officedocument.customXmlProperties+xml"/>
  <Override PartName="/word/footnotes.xml" ContentType="application/vnd.openxmlformats-officedocument.wordprocessingml.footnote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KeinLeerraum"/>
      </w:pPr>
      <w:r>
        <w:rPr>
          <w:noProof/>
          <w:lang w:val="de-DE" w:eastAsia="de-DE"/>
        </w:rPr>
        <w:drawing>
          <wp:anchor distT="0" distB="0" distL="114300" distR="114300" simplePos="0" relativeHeight="251685888" behindDoc="1" locked="0" layoutInCell="1" allowOverlap="1" wp14:editId="50239D13" wp14:anchorId="4654E52A">
            <wp:simplePos x="0" y="0"/>
            <wp:positionH relativeFrom="column">
              <wp:posOffset>585470</wp:posOffset>
            </wp:positionH>
            <wp:positionV relativeFrom="paragraph">
              <wp:posOffset>0</wp:posOffset>
            </wp:positionV>
            <wp:extent cx="1512000" cy="759600"/>
            <wp:effectExtent l="0" t="0" r="0" b="0"/>
            <wp:wrapTight wrapText="bothSides">
              <wp:wrapPolygon edited="0">
                <wp:start x="5171" y="0"/>
                <wp:lineTo x="2722" y="1084"/>
                <wp:lineTo x="0" y="5960"/>
                <wp:lineTo x="0" y="11920"/>
                <wp:lineTo x="1633" y="18421"/>
                <wp:lineTo x="2722" y="20589"/>
                <wp:lineTo x="5171" y="20589"/>
                <wp:lineTo x="20139" y="18421"/>
                <wp:lineTo x="21228" y="17880"/>
                <wp:lineTo x="21228" y="9211"/>
                <wp:lineTo x="19051" y="0"/>
                <wp:lineTo x="5171" y="0"/>
              </wp:wrapPolygon>
            </wp:wrapTight>
            <wp:docPr id="9" name="Grafik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9" name="Logo-IDEAL GA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75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771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187F91B" wp14:anchorId="14BA3702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5217795" cy="635000"/>
                <wp:effectExtent l="0" t="0" r="0" b="0"/>
                <wp:wrapNone/>
                <wp:docPr id="3" name="Text Box 3"/>
                <wp:cNvGraphicFramePr/>
                <a:graphic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Newsletter - Wydanie </w:t>
                            </w: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4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14BA3702">
                <v:stroke joinstyle="miter"/>
                <v:path gradientshapeok="t" o:connecttype="rect"/>
              </v:shapetype>
              <v:shape id="Text Box 3" style="position:absolute;margin-left:359.65pt;margin-top:-3.9pt;width:410.85pt;height:50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">
                <v:textbox>
                  <w:txbxContent>
                    <w:p>
                      <w:pPr>
                        <w:jc w:val="center"/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Newsletter - Wydanie </w:t>
                      </w: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4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editId="0CFF3789" wp14:anchorId="648587E2">
                <wp:simplePos x="0" y="0"/>
                <wp:positionH relativeFrom="margin">
                  <wp:posOffset>-1905</wp:posOffset>
                </wp:positionH>
                <wp:positionV relativeFrom="paragraph">
                  <wp:posOffset>6328410</wp:posOffset>
                </wp:positionV>
                <wp:extent cx="4146550" cy="1089660"/>
                <wp:effectExtent l="0" t="0" r="25400" b="15240"/>
                <wp:wrapSquare wrapText="bothSides"/>
                <wp:docPr id="15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</w:pP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Za </w:t>
                            </w: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chwilę</w:t>
                            </w: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...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Mnożnik zdarzeń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Transfer doświadczeń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 w:rsidR="00D81F68">
                              <w:t xml:space="preserve">5. </w:t>
                            </w:r>
                            <w:r w:rsidRPr="00D81F68" w:rsidR="00D81F68">
                              <w:t xml:space="preserve">IDEAL GAME - spotkanie w </w:t>
                            </w:r>
                            <w:r>
                              <w:t xml:space="preserve">Niemczech </w:t>
                            </w:r>
                            <w:r w:rsidRPr="00D81F68" w:rsidR="00D81F68">
                              <w:t xml:space="preserve">(</w:t>
                            </w:r>
                            <w:r>
                              <w:t xml:space="preserve">Paderborn</w:t>
                            </w:r>
                            <w:r w:rsidRPr="00D81F68" w:rsidR="00D81F68">
                              <w:t xml:space="preserve">)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Tworzenie podręczników</w:t>
                            </w:r>
                          </w:p>
                          <w:p w:rsidR="00020176" w:rsidP="00020176" w:rsidRDefault="00020176" w14:paraId="3A80EDEC" w14:textId="0AB75696">
                            <w:pPr>
                              <w:pStyle w:val="Listenabsatz"/>
                              <w:ind w:start="993"/>
                            </w:pPr>
                          </w:p>
                          <w:p w:rsidRPr="00D81F68" w:rsidR="009D5267" w:rsidP="009D5267" w:rsidRDefault="009D5267" w14:paraId="4D679392" w14:textId="77777777">
                            <w:pPr>
                              <w:pStyle w:val="Listenabsatz"/>
                              <w:ind w:start="99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margin-left:-.15pt;margin-top:498.3pt;width:326.5pt;height:85.8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" w14:anchorId="648587E2">
                <v:textbox>
                  <w:txbxContent>
                    <w:p>
                      <w:pPr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</w:pP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Za </w:t>
                      </w: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chwilę</w:t>
                      </w: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...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Mnożnik zdarzeń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Transfer doświadczeń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 w:rsidR="00D81F68">
                        <w:t xml:space="preserve">5. </w:t>
                      </w:r>
                      <w:r w:rsidRPr="00D81F68" w:rsidR="00D81F68">
                        <w:t xml:space="preserve">IDEAL GAME - spotkanie w </w:t>
                      </w:r>
                      <w:r>
                        <w:t xml:space="preserve">Niemczech </w:t>
                      </w:r>
                      <w:r w:rsidRPr="00D81F68" w:rsidR="00D81F68">
                        <w:t xml:space="preserve">(</w:t>
                      </w:r>
                      <w:r>
                        <w:t xml:space="preserve">Paderborn</w:t>
                      </w:r>
                      <w:r w:rsidRPr="00D81F68" w:rsidR="00D81F68">
                        <w:t xml:space="preserve">)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Tworzenie podręczników</w:t>
                      </w:r>
                    </w:p>
                    <w:p w:rsidR="00020176" w:rsidP="00020176" w:rsidRDefault="00020176" w14:paraId="3A80EDEC" w14:textId="0AB75696">
                      <w:pPr>
                        <w:pStyle w:val="Listenabsatz"/>
                        <w:ind w:start="993"/>
                      </w:pPr>
                    </w:p>
                    <w:p w:rsidRPr="00D81F68" w:rsidR="009D5267" w:rsidP="009D5267" w:rsidRDefault="009D5267" w14:paraId="4D679392" w14:textId="77777777">
                      <w:pPr>
                        <w:pStyle w:val="Listenabsatz"/>
                        <w:ind w:start="993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450F7B02" wp14:anchorId="32AC0654">
                <wp:simplePos x="0" y="0"/>
                <wp:positionH relativeFrom="margin">
                  <wp:posOffset>-1905</wp:posOffset>
                </wp:positionH>
                <wp:positionV relativeFrom="paragraph">
                  <wp:posOffset>3289300</wp:posOffset>
                </wp:positionV>
                <wp:extent cx="4146550" cy="3038475"/>
                <wp:effectExtent l="0" t="0" r="25400" b="28575"/>
                <wp:wrapSquare wrapText="bothSides"/>
                <wp:docPr id="1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3038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O czym </w:t>
                            </w: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jest </w:t>
                            </w:r>
                            <w:r w:rsidRPr="00DE5113" w:rsidR="00C60C10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IDEAL GAME?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20176">
                              <w:rPr>
                                <w:color w:val="000000" w:themeColor="text1"/>
                              </w:rPr>
                              <w:t xml:space="preserve">Mini kreator gier poważnych IDEAL-GAME jest wynikiem projektu Erasmus+ o tej samej nazwie (IDEAL-GAME - Improving </w:t>
                            </w:r>
                            <w:r w:rsidRPr="00020176">
                              <w:rPr>
                                <w:color w:val="000000" w:themeColor="text1"/>
                              </w:rPr>
                              <w:t xml:space="preserve">didactis</w:t>
                            </w:r>
                            <w:r w:rsidRPr="00020176">
                              <w:rPr>
                                <w:color w:val="000000" w:themeColor="text1"/>
                              </w:rPr>
                              <w:t xml:space="preserve">, education and learning in higher education with the Online Serious Game Creator [ IDEAL-GAME]), realizowanego we współpracy z 5 różnymi partnerami z 4 różnych krajów.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20176">
                              <w:rPr>
                                <w:color w:val="000000" w:themeColor="text1"/>
                              </w:rPr>
                              <w:t xml:space="preserve">Narzędzie promuje powszechną realizację zadań mini serious games w codziennym życiu uczelni. Narzędzie powinno być jak najprostsze i nieskomplikowane w użyciu.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20176">
                              <w:rPr>
                                <w:color w:val="000000" w:themeColor="text1"/>
                              </w:rPr>
                              <w:t xml:space="preserve">W sumie 8 uniwersalnych typów gier jest teraz dostępnych w IDEAL-GAME Creator. Są one następujące</w:t>
                            </w:r>
                          </w:p>
                          <w:p>
                            <w:pPr>
                              <w:spacing w:after="120"/>
                              <w:jc w:val="both"/>
                            </w:pPr>
                            <w:r w:rsidRPr="00020176">
                              <w:rPr>
                                <w:color w:val="000000" w:themeColor="text1"/>
                              </w:rPr>
                              <w:t xml:space="preserve">Na tym jednak nie koniec. Jeśli masz propozycje nowych gier, jeśli widzisz ulepszenia, skontaktuj się z nami i nawiąż z nami kontakt. Chętnie stworzymy kolejne gry na IDEAL-GAM</w:t>
                            </w:r>
                            <w:bookmarkStart w:name="_GoBack" w:id="0"/>
                            <w:bookmarkEnd w:id="0"/>
                            <w:r w:rsidRPr="00020176">
                              <w:rPr>
                                <w:color w:val="000000" w:themeColor="text1"/>
                              </w:rPr>
                              <w:t xml:space="preserve"> E Creat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margin-left:-.15pt;margin-top:259pt;width:326.5pt;height:23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" w14:anchorId="32AC0654">
                <v:textbox>
                  <w:txbxContent>
                    <w:p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O czym </w:t>
                      </w: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jest </w:t>
                      </w:r>
                      <w:r w:rsidRPr="00DE5113" w:rsidR="00C60C10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IDEAL GAME?</w:t>
                      </w:r>
                    </w:p>
                    <w:p>
                      <w:pPr>
                        <w:spacing w:after="120"/>
                        <w:jc w:val="both"/>
                        <w:rPr>
                          <w:color w:val="000000" w:themeColor="text1"/>
                        </w:rPr>
                      </w:pPr>
                      <w:r w:rsidRPr="00020176">
                        <w:rPr>
                          <w:color w:val="000000" w:themeColor="text1"/>
                        </w:rPr>
                        <w:t xml:space="preserve">Mini kreator gier poważnych IDEAL-GAME jest wynikiem projektu Erasmus+ o tej samej nazwie (IDEAL-GAME - Improving </w:t>
                      </w:r>
                      <w:r w:rsidRPr="00020176">
                        <w:rPr>
                          <w:color w:val="000000" w:themeColor="text1"/>
                        </w:rPr>
                        <w:t xml:space="preserve">didactis</w:t>
                      </w:r>
                      <w:r w:rsidRPr="00020176">
                        <w:rPr>
                          <w:color w:val="000000" w:themeColor="text1"/>
                        </w:rPr>
                        <w:t xml:space="preserve">, education and learning in higher education with the Online Serious Game Creator [ IDEAL-GAME]), realizowanego we współpracy z 5 różnymi partnerami z 4 różnych krajów.</w:t>
                      </w:r>
                    </w:p>
                    <w:p>
                      <w:pPr>
                        <w:spacing w:after="120"/>
                        <w:jc w:val="both"/>
                        <w:rPr>
                          <w:color w:val="000000" w:themeColor="text1"/>
                        </w:rPr>
                      </w:pPr>
                      <w:r w:rsidRPr="00020176">
                        <w:rPr>
                          <w:color w:val="000000" w:themeColor="text1"/>
                        </w:rPr>
                        <w:t xml:space="preserve">Narzędzie promuje powszechną realizację zadań mini serious games w codziennym życiu uczelni. Narzędzie powinno być jak najprostsze i nieskomplikowane w użyciu.</w:t>
                      </w:r>
                    </w:p>
                    <w:p>
                      <w:pPr>
                        <w:spacing w:after="120"/>
                        <w:jc w:val="both"/>
                        <w:rPr>
                          <w:color w:val="000000" w:themeColor="text1"/>
                        </w:rPr>
                      </w:pPr>
                      <w:r w:rsidRPr="00020176">
                        <w:rPr>
                          <w:color w:val="000000" w:themeColor="text1"/>
                        </w:rPr>
                        <w:t xml:space="preserve">W sumie 8 uniwersalnych typów gier jest teraz dostępnych w IDEAL-GAME Creator. Są one następujące</w:t>
                      </w:r>
                    </w:p>
                    <w:p>
                      <w:pPr>
                        <w:spacing w:after="120"/>
                        <w:jc w:val="both"/>
                      </w:pPr>
                      <w:r w:rsidRPr="00020176">
                        <w:rPr>
                          <w:color w:val="000000" w:themeColor="text1"/>
                        </w:rPr>
                        <w:t xml:space="preserve">Na tym jednak nie koniec. Jeśli masz propozycje nowych gier, jeśli widzisz ulepszenia, skontaktuj się z nami i nawiąż z nami kontakt. Chętnie stworzymy kolejne gry na IDEAL-GAM</w:t>
                      </w:r>
                      <w:bookmarkStart w:name="_GoBack" w:id="1"/>
                      <w:bookmarkEnd w:id="1"/>
                      <w:r w:rsidRPr="00020176">
                        <w:rPr>
                          <w:color w:val="000000" w:themeColor="text1"/>
                        </w:rPr>
                        <w:t xml:space="preserve"> E Creato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editId="0278A17B" wp14:anchorId="2B6696BA">
                <wp:simplePos x="0" y="0"/>
                <wp:positionH relativeFrom="column">
                  <wp:posOffset>-2540</wp:posOffset>
                </wp:positionH>
                <wp:positionV relativeFrom="paragraph">
                  <wp:posOffset>2175510</wp:posOffset>
                </wp:positionV>
                <wp:extent cx="7403465" cy="868680"/>
                <wp:effectExtent l="0" t="0" r="6985" b="7620"/>
                <wp:wrapSquare wrapText="bothSides"/>
                <wp:docPr id="28" name="Textfeld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03465" cy="8686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after="12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D81F68">
                              <w:rPr>
                                <w:b/>
                                <w:color w:val="000000" w:themeColor="text1"/>
                              </w:rPr>
                              <w:t xml:space="preserve">Gry poważne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D81F68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Uzyskaj dostęp do IDEALNEJ GRY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D81F68">
                              <w:rPr>
                                <w:color w:val="000000" w:themeColor="text1"/>
                                <w:sz w:val="28"/>
                              </w:rPr>
                              <w:t xml:space="preserve"> https://idealgame.eduproject.eu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feld 2" style="position:absolute;margin-left:-.2pt;margin-top:171.3pt;width:582.95pt;height:68.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9" fillcolor="#f7caac [1301]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" w14:anchorId="2B6696BA">
                <v:textbox>
                  <w:txbxContent>
                    <w:p>
                      <w:pPr>
                        <w:spacing w:after="12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D81F68">
                        <w:rPr>
                          <w:b/>
                          <w:color w:val="000000" w:themeColor="text1"/>
                        </w:rPr>
                        <w:t xml:space="preserve">Gry poważne</w:t>
                      </w:r>
                    </w:p>
                    <w:p>
                      <w:pPr>
                        <w:spacing w:after="120"/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D81F68">
                        <w:rPr>
                          <w:b/>
                          <w:color w:val="000000" w:themeColor="text1"/>
                          <w:sz w:val="28"/>
                        </w:rPr>
                        <w:t xml:space="preserve">Uzyskaj dostęp do IDEALNEJ GRY</w:t>
                      </w:r>
                    </w:p>
                    <w:p>
                      <w:pPr>
                        <w:spacing w:after="120"/>
                        <w:jc w:val="center"/>
                        <w:rPr>
                          <w:color w:val="000000" w:themeColor="text1"/>
                          <w:sz w:val="28"/>
                        </w:rPr>
                      </w:pPr>
                      <w:r w:rsidRPr="00D81F68">
                        <w:rPr>
                          <w:color w:val="000000" w:themeColor="text1"/>
                          <w:sz w:val="28"/>
                        </w:rPr>
                        <w:t xml:space="preserve"> https://idealgame.eduproject.eu/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81F68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editId="674CF939" wp14:anchorId="2BBF2E4F">
                <wp:simplePos x="0" y="0"/>
                <wp:positionH relativeFrom="column">
                  <wp:posOffset>4251960</wp:posOffset>
                </wp:positionH>
                <wp:positionV relativeFrom="paragraph">
                  <wp:posOffset>2276475</wp:posOffset>
                </wp:positionV>
                <wp:extent cx="3145790" cy="769620"/>
                <wp:effectExtent l="0" t="0" r="16510" b="11430"/>
                <wp:wrapNone/>
                <wp:docPr id="25" name="Abgerundetes Rechteck 25"/>
                <wp:cNvGraphicFramePr/>
                <a:graphic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5790" cy="76962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9134A" w:rsidR="0049134A" w:rsidP="005F179B" w:rsidRDefault="0049134A" w14:paraId="74420D04" w14:textId="6CC28040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bgerundetes Rechteck 25" style="position:absolute;margin-left:334.8pt;margin-top:179.25pt;width:247.7pt;height:60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0" fillcolor="#7030a0" strokecolor="#4472c4 [32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" arcsize="10923f" w14:anchorId="2BBF2E4F">
                <v:stroke joinstyle="miter"/>
                <v:textbox>
                  <w:txbxContent>
                    <w:p w:rsidRPr="0049134A" w:rsidR="0049134A" w:rsidP="005F179B" w:rsidRDefault="0049134A" w14:paraId="74420D04" w14:textId="6CC28040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5F179B" w:rsidR="005F179B">
        <w:rPr>
          <w:noProof/>
        </w:rPr>
        <w:drawing>
          <wp:anchor distT="0" distB="0" distL="114300" distR="114300" simplePos="0" relativeHeight="251701248" behindDoc="0" locked="0" layoutInCell="1" allowOverlap="1" wp14:editId="09242534" wp14:anchorId="1C9985BE">
            <wp:simplePos x="0" y="0"/>
            <wp:positionH relativeFrom="margin">
              <wp:posOffset>0</wp:posOffset>
            </wp:positionH>
            <wp:positionV relativeFrom="paragraph">
              <wp:posOffset>715010</wp:posOffset>
            </wp:positionV>
            <wp:extent cx="7397750" cy="1713230"/>
            <wp:effectExtent l="0" t="0" r="0" b="1270"/>
            <wp:wrapSquare wrapText="bothSides"/>
            <wp:docPr id="4" name="Grafik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775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1C2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editId="47DE709F" wp14:anchorId="52D9A5D3">
                <wp:simplePos x="0" y="0"/>
                <wp:positionH relativeFrom="margin">
                  <wp:posOffset>4224020</wp:posOffset>
                </wp:positionH>
                <wp:positionV relativeFrom="paragraph">
                  <wp:posOffset>3289935</wp:posOffset>
                </wp:positionV>
                <wp:extent cx="3154680" cy="4127500"/>
                <wp:effectExtent l="0" t="0" r="26670" b="25400"/>
                <wp:wrapSquare wrapText="bothSides"/>
                <wp:docPr id="14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12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057A" w:rsidP="000B31DC" w:rsidRDefault="004F057A" w14:paraId="450D275B" w14:textId="77777777">
                            <w:pPr>
                              <w:pStyle w:val="Default"/>
                              <w:ind w:start="360"/>
                              <w:rPr>
                                <w:noProof/>
                                <w:lang w:eastAsia="de-DE"/>
                              </w:rPr>
                            </w:pPr>
                          </w:p>
                          <w:p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4F057A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Co muszę zrobić, żeby grać w gry?</w:t>
                            </w:r>
                          </w:p>
                          <w:p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  <w:t xml:space="preserve">Aby grać w gry na IDEAL-GAME Creator nie są wymagane żadne dane osobowe. Do rejestracji wymagany jest jedynie adres e-mail i hasło.</w:t>
                            </w:r>
                          </w:p>
                          <w:p w:rsidR="004F057A" w:rsidP="000B31DC" w:rsidRDefault="004F057A" w14:paraId="2F239996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="004F057A" w:rsidP="000B31DC" w:rsidRDefault="004F057A" w14:paraId="2583483F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="004F057A" w:rsidP="000B31DC" w:rsidRDefault="004F057A" w14:paraId="54BC11D1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Pr="000B31DC" w:rsidR="00040BA5" w:rsidP="000B31DC" w:rsidRDefault="004F057A" w14:paraId="4B166F6E" w14:textId="3877531B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noProof/>
                                <w:lang w:eastAsia="de-DE"/>
                              </w:rPr>
                              <w:drawing>
                                <wp:inline distT="0" distB="0" distL="0" distR="0" wp14:anchorId="4821287C" wp14:editId="2B219B3B">
                                  <wp:extent cx="2446020" cy="2112010"/>
                                  <wp:effectExtent l="0" t="0" r="0" b="2540"/>
                                  <wp:docPr id="5" name="Grafik 5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val="0"/>
                                              </a:ext>
                                            </a:extLst>
                                          </a:blip>
                                          <a:srcRect l="7460" r="996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6524" cy="21124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style="position:absolute;margin-left:332.6pt;margin-top:259.05pt;width:248.4pt;height:3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" w14:anchorId="52D9A5D3">
                <v:textbox>
                  <w:txbxContent>
                    <w:p w:rsidR="004F057A" w:rsidP="000B31DC" w:rsidRDefault="004F057A" w14:paraId="450D275B" w14:textId="77777777">
                      <w:pPr>
                        <w:pStyle w:val="Default"/>
                        <w:ind w:start="360"/>
                        <w:rPr>
                          <w:noProof/>
                          <w:lang w:eastAsia="de-DE"/>
                        </w:rPr>
                      </w:pPr>
                    </w:p>
                    <w:p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4F057A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Co muszę zrobić, żeby grać w gry?</w:t>
                      </w:r>
                    </w:p>
                    <w:p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</w:pPr>
                      <w:r w:rsidRPr="004F057A"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  <w:t xml:space="preserve">Aby grać w gry na IDEAL-GAME Creator nie są wymagane żadne dane osobowe. Do rejestracji wymagany jest jedynie adres e-mail i hasło.</w:t>
                      </w:r>
                    </w:p>
                    <w:p w:rsidR="004F057A" w:rsidP="000B31DC" w:rsidRDefault="004F057A" w14:paraId="2F239996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="004F057A" w:rsidP="000B31DC" w:rsidRDefault="004F057A" w14:paraId="2583483F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="004F057A" w:rsidP="000B31DC" w:rsidRDefault="004F057A" w14:paraId="54BC11D1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Pr="000B31DC" w:rsidR="00040BA5" w:rsidP="000B31DC" w:rsidRDefault="004F057A" w14:paraId="4B166F6E" w14:textId="3877531B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  <w:r w:rsidRPr="004F057A">
                        <w:rPr>
                          <w:noProof/>
                          <w:lang w:eastAsia="de-DE"/>
                        </w:rPr>
                        <w:drawing>
                          <wp:inline distT="0" distB="0" distL="0" distR="0" wp14:anchorId="4821287C" wp14:editId="2B219B3B">
                            <wp:extent cx="2446020" cy="2112010"/>
                            <wp:effectExtent l="0" t="0" r="0" b="2540"/>
                            <wp:docPr id="5" name="Grafik 5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val="0"/>
                                        </a:ext>
                                      </a:extLst>
                                    </a:blip>
                                    <a:srcRect l="7460" r="996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46524" cy="211244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>
      <w:pPr>
        <w:pStyle w:val="KeinLeerraum"/>
      </w:pPr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editId="2F378430" wp14:anchorId="2CEEB5BF">
                <wp:simplePos x="0" y="0"/>
                <wp:positionH relativeFrom="margin">
                  <wp:posOffset>114300</wp:posOffset>
                </wp:positionH>
                <wp:positionV relativeFrom="margin">
                  <wp:posOffset>5753735</wp:posOffset>
                </wp:positionV>
                <wp:extent cx="6888480" cy="1607820"/>
                <wp:effectExtent l="0" t="0" r="26670" b="11430"/>
                <wp:wrapSquare wrapText="bothSides"/>
                <wp:docPr id="20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848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DE5113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Jak połączyć się z </w:t>
                            </w:r>
                            <w:r w:rsidRPr="00DE5113" w:rsidR="00C60C10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IDEAL GAME</w:t>
                            </w:r>
                            <w:r w:rsidRPr="00DE5113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Odwiedź naszą stronę internetową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https://ideal-game.eduproject.eu/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lub skontaktuj </w:t>
                            </w: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się z partnerem w swoim kraju</w:t>
                            </w:r>
                            <w:r w:rsidR="004D1F5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! </w:t>
                            </w:r>
                            <w:r w:rsidRPr="004D1F5D" w:rsidR="00D01290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</w:rPr>
                              <w:t xml:space="preserve">(szczegóły na stronie internetowej)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Chcesz </w:t>
                            </w:r>
                            <w:r w:rsidRPr="004D1F5D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być na </w:t>
                            </w:r>
                            <w:r w:rsidRPr="004D1F5D" w:rsidR="00D01290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bieżąco</w:t>
                            </w:r>
                            <w:r w:rsidRPr="00E22A2C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?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Następnie odwiedź również nasze kanały social media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 GAME Facebook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https://www.facebook.com/Erasmus-Project-IDEAL-GAME-100195691949187/?view_public_ for=100195691949187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 GAME Twitter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@IdealGame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style="position:absolute;margin-left:9pt;margin-top:453.05pt;width:542.4pt;height:126.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" w14:anchorId="2CEEB5BF">
                <v:textbox>
                  <w:txbxContent>
                    <w:p>
                      <w:pPr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DE5113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Jak połączyć się z </w:t>
                      </w:r>
                      <w:r w:rsidRPr="00DE5113" w:rsidR="00C60C10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IDEAL GAME</w:t>
                      </w:r>
                      <w:r w:rsidRPr="00DE5113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</w:rPr>
                      </w:pP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Odwiedź naszą stronę internetową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https://ideal-game.eduproject.eu/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lub skontaktuj </w:t>
                      </w: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się z partnerem w swoim kraju</w:t>
                      </w:r>
                      <w:r w:rsidR="004D1F5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! </w:t>
                      </w:r>
                      <w:r w:rsidRPr="004D1F5D" w:rsidR="00D01290">
                        <w:rPr>
                          <w:rFonts w:asciiTheme="minorHAnsi" w:hAnsiTheme="minorHAnsi" w:cstheme="minorHAnsi"/>
                          <w:sz w:val="20"/>
                          <w:szCs w:val="24"/>
                        </w:rPr>
                        <w:t xml:space="preserve">(szczegóły na stronie internetowej)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Chcesz </w:t>
                      </w:r>
                      <w:r w:rsidRPr="004D1F5D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być na </w:t>
                      </w:r>
                      <w:r w:rsidRPr="004D1F5D" w:rsidR="00D01290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bieżąco</w:t>
                      </w:r>
                      <w:r w:rsidRPr="00E22A2C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?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Następnie odwiedź również nasze kanały social media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 GAME Facebook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https://www.facebook.com/Erasmus-Project-IDEAL-GAME-100195691949187/?view_public_ for=100195691949187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 GAME Twitter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@IdealGame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inline distT="0" distB="0" distL="0" distR="0" wp14:anchorId="77F69FDB" wp14:editId="63E07DE4">
                <wp:extent cx="6957060" cy="5478780"/>
                <wp:effectExtent l="0" t="0" r="15240" b="26670"/>
                <wp:docPr id="17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5478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Gry </w:t>
                            </w:r>
                            <w:r w:rsidR="00020176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- część 2</w:t>
                            </w:r>
                          </w:p>
                          <w:tbl>
                            <w:tblPr>
                              <w:tblStyle w:val="Tabellenraster"/>
                              <w:tblW w:w="0" w:type="auto"/>
                              <w:tblLook w:val="04a0"/>
                            </w:tblPr>
                            <w:tblGrid>
                              <w:gridCol w:w="4281"/>
                              <w:gridCol w:w="6346"/>
                            </w:tblGrid>
                            <w:tr w:rsidR="00D81F68" w:rsidTr="009D5267" w14:paraId="29367057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020176" w14:paraId="73D572FF" w14:textId="1B9A4228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587185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07E8C38A" wp14:editId="4147DAB9">
                                        <wp:extent cx="1514475" cy="1124655"/>
                                        <wp:effectExtent l="0" t="0" r="0" b="0"/>
                                        <wp:docPr id="11" name="Grafik 11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28910" cy="11353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Gra konwersacyjna</w:t>
                                  </w:r>
                                </w:p>
                                <w:p>
                                  <w:pPr>
                                    <w:spacing w:after="120"/>
                                    <w:rPr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color w:val="000000" w:themeColor="text1"/>
                                    </w:rPr>
                                    <w:t xml:space="preserve">Gra Rozmowy polega na wyborze poprawnej odpowiedzi z dwóch możliwych. W tym celu tworzy się stwierdzenie lub pytanie i dwie możliwe odpowiedzi. Jeśli zostanie wybrana prawidłowa odpowiedź, gracze otrzymują nowe pytanie/wypowiedź i muszą ponownie wybrać jedną z dwóch odpowiedzi.</w:t>
                                  </w:r>
                                </w:p>
                              </w:tc>
                            </w:tr>
                            <w:tr w:rsidR="00D81F68" w:rsidTr="009D5267" w14:paraId="2CE5E30A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020176" w14:paraId="288076E6" w14:textId="37EDA1D5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587185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32662CF0" wp14:editId="185F7280">
                                        <wp:extent cx="1514475" cy="1105521"/>
                                        <wp:effectExtent l="0" t="0" r="0" b="0"/>
                                        <wp:docPr id="6" name="Grafik 6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40101" cy="112422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F57E4E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Quiz Game</w:t>
                                  </w:r>
                                </w:p>
                                <w:p>
                                  <w:pPr>
                                    <w:spacing w:after="120"/>
                                    <w:rPr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color w:val="000000" w:themeColor="text1"/>
                                    </w:rPr>
                                    <w:t xml:space="preserve">Gra quizowa polega na wybraniu poprawnej odpowiedzi z czterech możliwych. Tworzy się pytanie i cztery możliwe odpowiedzi. Gracze mają za zadanie wybrać poprawną odpowiedź.</w:t>
                                  </w:r>
                                </w:p>
                                <w:p w:rsidR="00D81F68" w:rsidP="00B724AD" w:rsidRDefault="00D81F68" w14:paraId="635E1F5B" w14:textId="77777777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D81F68" w:rsidTr="009D5267" w14:paraId="31F69A31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020176" w14:paraId="0A43CF94" w14:textId="595F0DD6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F57E4E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2EA2BB10" wp14:editId="5F707C76">
                                        <wp:extent cx="1657350" cy="1211798"/>
                                        <wp:effectExtent l="0" t="0" r="0" b="7620"/>
                                        <wp:docPr id="12" name="Grafik 12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14"/>
                                                <a:srcRect b="4891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677378" cy="122644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Poznaj kampus</w:t>
                                  </w:r>
                                </w:p>
                                <w:p>
                                  <w:pPr>
                                    <w:spacing w:after="120"/>
                                    <w:jc w:val="both"/>
                                    <w:rPr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color w:val="000000" w:themeColor="text1"/>
                                    </w:rPr>
                                    <w:t xml:space="preserve">Gra Odkrywanie oferuje możliwość wykonywania zadań na obrazkach. Wybierany jest obrazek i możliwe miejsca lub przedmioty, a gracze muszą je poprawnie nazwać.</w:t>
                                  </w:r>
                                </w:p>
                              </w:tc>
                            </w:tr>
                            <w:tr w:rsidR="00D81F68" w:rsidTr="009D5267" w14:paraId="2F375FC4" w14:textId="77777777">
                              <w:tc>
                                <w:tcPr>
                                  <w:tcW w:w="4281" w:type="dxa"/>
                                </w:tcPr>
                                <w:p w:rsidRPr="00777E73" w:rsidR="00D81F68" w:rsidP="00B724AD" w:rsidRDefault="00020176" w14:paraId="15473988" w14:textId="7BF04D8E">
                                  <w:pPr>
                                    <w:spacing w:before="120"/>
                                    <w:jc w:val="center"/>
                                    <w:rPr>
                                      <w:noProof/>
                                      <w:color w:val="000000" w:themeColor="text1"/>
                                    </w:rPr>
                                  </w:pPr>
                                  <w:r w:rsidRPr="00F57E4E">
                                    <w:rPr>
                                      <w:b/>
                                      <w:noProof/>
                                      <w:color w:val="000000" w:themeColor="text1"/>
                                      <w:szCs w:val="28"/>
                                    </w:rPr>
                                    <w:drawing>
                                      <wp:inline distT="0" distB="0" distL="0" distR="0" wp14:anchorId="4CDC497B" wp14:editId="6AD7E24C">
                                        <wp:extent cx="1733550" cy="1222863"/>
                                        <wp:effectExtent l="0" t="0" r="0" b="0"/>
                                        <wp:docPr id="13" name="Grafik 13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15"/>
                                                <a:srcRect b="5762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51052" cy="12352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F57E4E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Gra w żurawia</w:t>
                                  </w:r>
                                </w:p>
                                <w:p>
                                  <w:pPr>
                                    <w:spacing w:after="120"/>
                                    <w:rPr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color w:val="000000" w:themeColor="text1"/>
                                    </w:rPr>
                                    <w:t xml:space="preserve">Gra Żuraw oferuje możliwość poprawnego ułożenia tekstów. W tym celu fragmenty tekstów są wyświetlane jako pojemniki, które należy umieścić w odpowiedniej kolejności na statku towarowym, aby powstał prawidłowy tekst. Gracze muszą wybrać fragmenty tekstu w odpowiedniej kolejności na statku towarowym. Na koniec powstaje tekst.</w:t>
                                  </w:r>
                                </w:p>
                                <w:p w:rsidRPr="00020176" w:rsidR="00020176" w:rsidP="00020176" w:rsidRDefault="00020176" w14:paraId="6876C383" w14:textId="72BBA169">
                                  <w:pPr>
                                    <w:spacing w:after="12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</w:tbl>
                          <w:p w:rsidRPr="00D56217" w:rsidR="00040BA5" w:rsidP="00D56217" w:rsidRDefault="00040BA5" w14:paraId="4E36A536" w14:textId="1B20B449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style="width:547.8pt;height:43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3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" w14:anchorId="77F69FDB">
                <v:textbox>
                  <w:txbxContent>
                    <w:p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Gry </w:t>
                      </w:r>
                      <w:r w:rsidR="00020176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- część 2</w:t>
                      </w:r>
                    </w:p>
                    <w:tbl>
                      <w:tblPr>
                        <w:tblStyle w:val="Tabellenraster"/>
                        <w:tblW w:w="0" w:type="auto"/>
                        <w:tblLook w:val="04a0"/>
                      </w:tblPr>
                      <w:tblGrid>
                        <w:gridCol w:w="4281"/>
                        <w:gridCol w:w="6346"/>
                      </w:tblGrid>
                      <w:tr w:rsidR="00D81F68" w:rsidTr="009D5267" w14:paraId="29367057" w14:textId="77777777">
                        <w:tc>
                          <w:tcPr>
                            <w:tcW w:w="4281" w:type="dxa"/>
                          </w:tcPr>
                          <w:p w:rsidR="00D81F68" w:rsidP="00B724AD" w:rsidRDefault="00020176" w14:paraId="73D572FF" w14:textId="1B9A4228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587185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7E8C38A" wp14:editId="4147DAB9">
                                  <wp:extent cx="1514475" cy="1124655"/>
                                  <wp:effectExtent l="0" t="0" r="0" b="0"/>
                                  <wp:docPr id="11" name="Grafik 11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8910" cy="11353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b/>
                                <w:color w:val="000000" w:themeColor="text1"/>
                              </w:rPr>
                              <w:t xml:space="preserve">Gra konwersacyjna</w:t>
                            </w:r>
                          </w:p>
                          <w:p>
                            <w:pPr>
                              <w:spacing w:after="120"/>
                              <w:rPr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color w:val="000000" w:themeColor="text1"/>
                              </w:rPr>
                              <w:t xml:space="preserve">Gra Rozmowy polega na wyborze poprawnej odpowiedzi z dwóch możliwych. W tym celu tworzy się stwierdzenie lub pytanie i dwie możliwe odpowiedzi. Jeśli zostanie wybrana prawidłowa odpowiedź, gracze otrzymują nowe pytanie/wypowiedź i muszą ponownie wybrać jedną z dwóch odpowiedzi.</w:t>
                            </w:r>
                          </w:p>
                        </w:tc>
                      </w:tr>
                      <w:tr w:rsidR="00D81F68" w:rsidTr="009D5267" w14:paraId="2CE5E30A" w14:textId="77777777">
                        <w:tc>
                          <w:tcPr>
                            <w:tcW w:w="4281" w:type="dxa"/>
                          </w:tcPr>
                          <w:p w:rsidR="00D81F68" w:rsidP="00B724AD" w:rsidRDefault="00020176" w14:paraId="288076E6" w14:textId="37EDA1D5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587185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2662CF0" wp14:editId="185F7280">
                                  <wp:extent cx="1514475" cy="1105521"/>
                                  <wp:effectExtent l="0" t="0" r="0" b="0"/>
                                  <wp:docPr id="6" name="Grafik 6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0101" cy="11242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F57E4E">
                              <w:rPr>
                                <w:b/>
                                <w:color w:val="000000" w:themeColor="text1"/>
                              </w:rPr>
                              <w:t xml:space="preserve">Quiz Game</w:t>
                            </w:r>
                          </w:p>
                          <w:p>
                            <w:pPr>
                              <w:spacing w:after="120"/>
                              <w:rPr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color w:val="000000" w:themeColor="text1"/>
                              </w:rPr>
                              <w:t xml:space="preserve">Gra quizowa polega na wybraniu prawidłowej odpowiedzi z czterech możliwych. Tworzy się pytanie i cztery możliwe odpowiedzi. Gracze mają za zadanie wybrać poprawną odpowiedź.</w:t>
                            </w:r>
                          </w:p>
                          <w:p w:rsidR="00D81F68" w:rsidP="00B724AD" w:rsidRDefault="00D81F68" w14:paraId="635E1F5B" w14:textId="77777777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c>
                      </w:tr>
                      <w:tr w:rsidR="00D81F68" w:rsidTr="009D5267" w14:paraId="31F69A31" w14:textId="77777777">
                        <w:tc>
                          <w:tcPr>
                            <w:tcW w:w="4281" w:type="dxa"/>
                          </w:tcPr>
                          <w:p w:rsidR="00D81F68" w:rsidP="00B724AD" w:rsidRDefault="00020176" w14:paraId="0A43CF94" w14:textId="595F0DD6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F57E4E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2EA2BB10" wp14:editId="5F707C76">
                                  <wp:extent cx="1657350" cy="1211798"/>
                                  <wp:effectExtent l="0" t="0" r="0" b="7620"/>
                                  <wp:docPr id="12" name="Grafik 12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4"/>
                                          <a:srcRect b="489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77378" cy="12264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b/>
                                <w:color w:val="000000" w:themeColor="text1"/>
                              </w:rPr>
                              <w:t xml:space="preserve">Poznaj kampus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color w:val="000000" w:themeColor="text1"/>
                              </w:rPr>
                              <w:t xml:space="preserve">Gra Odkrywanie oferuje możliwość wykonywania zadań na obrazkach. Wybierany jest obrazek i możliwe miejsca lub przedmioty, a gracze muszą je poprawnie nazwać.</w:t>
                            </w:r>
                          </w:p>
                        </w:tc>
                      </w:tr>
                      <w:tr w:rsidR="00D81F68" w:rsidTr="009D5267" w14:paraId="2F375FC4" w14:textId="77777777">
                        <w:tc>
                          <w:tcPr>
                            <w:tcW w:w="4281" w:type="dxa"/>
                          </w:tcPr>
                          <w:p w:rsidRPr="00777E73" w:rsidR="00D81F68" w:rsidP="00B724AD" w:rsidRDefault="00020176" w14:paraId="15473988" w14:textId="7BF04D8E">
                            <w:pPr>
                              <w:spacing w:before="120"/>
                              <w:jc w:val="center"/>
                              <w:rPr>
                                <w:noProof/>
                                <w:color w:val="000000" w:themeColor="text1"/>
                              </w:rPr>
                            </w:pPr>
                            <w:r w:rsidRPr="00F57E4E">
                              <w:rPr>
                                <w:b/>
                                <w:noProof/>
                                <w:color w:val="000000" w:themeColor="text1"/>
                                <w:szCs w:val="28"/>
                              </w:rPr>
                              <w:drawing>
                                <wp:inline distT="0" distB="0" distL="0" distR="0" wp14:anchorId="4CDC497B" wp14:editId="6AD7E24C">
                                  <wp:extent cx="1733550" cy="1222863"/>
                                  <wp:effectExtent l="0" t="0" r="0" b="0"/>
                                  <wp:docPr id="13" name="Grafik 13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5"/>
                                          <a:srcRect b="576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1052" cy="12352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F57E4E">
                              <w:rPr>
                                <w:b/>
                                <w:color w:val="000000" w:themeColor="text1"/>
                              </w:rPr>
                              <w:t xml:space="preserve">Gra w żurawia</w:t>
                            </w:r>
                          </w:p>
                          <w:p>
                            <w:pPr>
                              <w:spacing w:after="120"/>
                              <w:rPr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color w:val="000000" w:themeColor="text1"/>
                              </w:rPr>
                              <w:t xml:space="preserve">Gra Żuraw oferuje możliwość poprawnego ułożenia tekstów. W tym celu fragmenty tekstów są wyświetlane jako pojemniki, które należy umieścić w odpowiedniej kolejności na statku towarowym, aby powstał prawidłowy tekst. Gracze muszą wybrać fragmenty tekstu w odpowiedniej kolejności na statku towarowym. Na koniec powstaje tekst.</w:t>
                            </w:r>
                          </w:p>
                          <w:p w:rsidRPr="00020176" w:rsidR="00020176" w:rsidP="00020176" w:rsidRDefault="00020176" w14:paraId="6876C383" w14:textId="72BBA169">
                            <w:pPr>
                              <w:spacing w:after="120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</w:tbl>
                    <w:p w:rsidRPr="00D56217" w:rsidR="00040BA5" w:rsidP="00D56217" w:rsidRDefault="00040BA5" w14:paraId="4E36A536" w14:textId="1B20B449">
                      <w:pPr>
                        <w:jc w:val="both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8A23F7">
        <w:t xml:space="preserve">  </w:t>
      </w:r>
    </w:p>
    <w:sectPr w:rsidR="0007485F" w:rsidSect="00885FBD">
      <w:headerReference w:type="default" r:id="rId16"/>
      <w:footerReference w:type="default" r:id="rId17"/>
      <w:pgSz w:w="12240" w:h="15840"/>
      <w:pgMar w:top="1440" w:right="302" w:bottom="1440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177A" w:rsidP="00D53246" w:rsidRDefault="0090177A" w14:paraId="0201E611" w14:textId="77777777">
      <w:r>
        <w:separator/>
      </w:r>
    </w:p>
  </w:endnote>
  <w:endnote w:type="continuationSeparator" w:id="0">
    <w:p w:rsidR="0090177A" w:rsidP="00D53246" w:rsidRDefault="0090177A" w14:paraId="4843E69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86912" behindDoc="1" locked="0" layoutInCell="1" allowOverlap="1" wp14:editId="53F7795B" wp14:anchorId="0F336358">
          <wp:simplePos x="0" y="0"/>
          <wp:positionH relativeFrom="column">
            <wp:posOffset>5654675</wp:posOffset>
          </wp:positionH>
          <wp:positionV relativeFrom="paragraph">
            <wp:posOffset>-86995</wp:posOffset>
          </wp:positionV>
          <wp:extent cx="520700" cy="525780"/>
          <wp:effectExtent l="0" t="0" r="0" b="7620"/>
          <wp:wrapTight wrapText="bothSides">
            <wp:wrapPolygon edited="0">
              <wp:start x="0" y="0"/>
              <wp:lineTo x="0" y="16435"/>
              <wp:lineTo x="6322" y="21130"/>
              <wp:lineTo x="14224" y="21130"/>
              <wp:lineTo x="20546" y="16435"/>
              <wp:lineTo x="20546" y="0"/>
              <wp:lineTo x="0" y="0"/>
            </wp:wrapPolygon>
          </wp:wrapTight>
          <wp:docPr id="219" name="Grafik 219" descr="https://ideal-game.eduproject.eu/wp-content/uploads/2020/12/Logo_UoD.pn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 descr="https://ideal-game.eduproject.eu/wp-content/uploads/2020/12/Logo_Uo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5888" behindDoc="1" locked="0" layoutInCell="1" allowOverlap="1" wp14:editId="038BD407" wp14:anchorId="44ECBE09">
          <wp:simplePos x="0" y="0"/>
          <wp:positionH relativeFrom="column">
            <wp:posOffset>3963670</wp:posOffset>
          </wp:positionH>
          <wp:positionV relativeFrom="paragraph">
            <wp:posOffset>-203835</wp:posOffset>
          </wp:positionV>
          <wp:extent cx="1306800" cy="730800"/>
          <wp:effectExtent l="0" t="0" r="8255" b="0"/>
          <wp:wrapTight wrapText="bothSides">
            <wp:wrapPolygon edited="0">
              <wp:start x="0" y="0"/>
              <wp:lineTo x="0" y="20849"/>
              <wp:lineTo x="21421" y="20849"/>
              <wp:lineTo x="21421" y="0"/>
              <wp:lineTo x="0" y="0"/>
            </wp:wrapPolygon>
          </wp:wrapTight>
          <wp:docPr id="216" name="Grafik 216" descr="https://ideal-game.eduproject.eu/wp-content/uploads/2020/12/WSEI-Logo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6" descr="https://ideal-game.eduproject.eu/wp-content/uploads/2020/12/WSEI-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73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4864" behindDoc="1" locked="0" layoutInCell="1" allowOverlap="1" wp14:editId="32F1B1A8" wp14:anchorId="47178C0A">
          <wp:simplePos x="0" y="0"/>
          <wp:positionH relativeFrom="column">
            <wp:posOffset>2840355</wp:posOffset>
          </wp:positionH>
          <wp:positionV relativeFrom="paragraph">
            <wp:posOffset>-178435</wp:posOffset>
          </wp:positionV>
          <wp:extent cx="690245" cy="690245"/>
          <wp:effectExtent l="0" t="0" r="0" b="0"/>
          <wp:wrapTight wrapText="bothSides">
            <wp:wrapPolygon edited="0">
              <wp:start x="0" y="0"/>
              <wp:lineTo x="0" y="20865"/>
              <wp:lineTo x="20865" y="20865"/>
              <wp:lineTo x="20865" y="0"/>
              <wp:lineTo x="0" y="0"/>
            </wp:wrapPolygon>
          </wp:wrapTight>
          <wp:docPr id="215" name="Grafik 215" descr="https://green4future.eduproject.eu/wp-content/uploads/2020/12/Logo-UPIT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4" descr="https://green4future.eduproject.eu/wp-content/uploads/2020/12/Logo-UPIT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2816" behindDoc="1" locked="0" layoutInCell="1" allowOverlap="1" wp14:editId="381BACD3" wp14:anchorId="030268A8">
          <wp:simplePos x="0" y="0"/>
          <wp:positionH relativeFrom="margin">
            <wp:posOffset>1282700</wp:posOffset>
          </wp:positionH>
          <wp:positionV relativeFrom="paragraph">
            <wp:posOffset>-95885</wp:posOffset>
          </wp:positionV>
          <wp:extent cx="1080000" cy="518400"/>
          <wp:effectExtent l="0" t="0" r="6350" b="0"/>
          <wp:wrapTight wrapText="bothSides">
            <wp:wrapPolygon edited="0">
              <wp:start x="0" y="0"/>
              <wp:lineTo x="0" y="20647"/>
              <wp:lineTo x="21346" y="20647"/>
              <wp:lineTo x="21346" y="0"/>
              <wp:lineTo x="0" y="0"/>
            </wp:wrapPolygon>
          </wp:wrapTight>
          <wp:docPr id="27" name="Grafik 27" descr="http://digivet.eduproject.eu/wp-content/uploads/2018/10/Logo-IK-300x143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 descr="http://digivet.eduproject.eu/wp-content/uploads/2018/10/Logo-IK-300x143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51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76672" behindDoc="0" locked="0" layoutInCell="1" allowOverlap="1" wp14:editId="5EADFD6F" wp14:anchorId="22BA2CFC">
          <wp:simplePos x="0" y="0"/>
          <wp:positionH relativeFrom="margin">
            <wp:align>left</wp:align>
          </wp:positionH>
          <wp:positionV relativeFrom="paragraph">
            <wp:posOffset>-47625</wp:posOffset>
          </wp:positionV>
          <wp:extent cx="831850" cy="364490"/>
          <wp:effectExtent l="0" t="0" r="6350" b="0"/>
          <wp:wrapNone/>
          <wp:docPr id="10" name="Picture 9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64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7936" behindDoc="1" locked="0" layoutInCell="1" allowOverlap="1" wp14:editId="1111C0BB" wp14:anchorId="144E77B8">
          <wp:simplePos x="0" y="0"/>
          <wp:positionH relativeFrom="margin">
            <wp:align>right</wp:align>
          </wp:positionH>
          <wp:positionV relativeFrom="paragraph">
            <wp:posOffset>-130810</wp:posOffset>
          </wp:positionV>
          <wp:extent cx="969010" cy="568325"/>
          <wp:effectExtent l="0" t="0" r="2540" b="3175"/>
          <wp:wrapTight wrapText="bothSides">
            <wp:wrapPolygon edited="0">
              <wp:start x="0" y="0"/>
              <wp:lineTo x="0" y="20997"/>
              <wp:lineTo x="21232" y="20997"/>
              <wp:lineTo x="21232" y="0"/>
              <wp:lineTo x="0" y="0"/>
            </wp:wrapPolygon>
          </wp:wrapTight>
          <wp:docPr id="220" name="Grafik 220" descr="https://ideal-game.eduproject.eu/wp-content/uploads/2020/12/Logo-UDIMA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5" descr="https://ideal-game.eduproject.eu/wp-content/uploads/2020/12/Logo-UDIMA.jpg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01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0BA5"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editId="60C75705" wp14:anchorId="09B26B79">
              <wp:simplePos x="0" y="0"/>
              <wp:positionH relativeFrom="column">
                <wp:posOffset>1270</wp:posOffset>
              </wp:positionH>
              <wp:positionV relativeFrom="paragraph">
                <wp:posOffset>-819785</wp:posOffset>
              </wp:positionV>
              <wp:extent cx="7371080" cy="511810"/>
              <wp:effectExtent l="0" t="0" r="20320" b="21590"/>
              <wp:wrapNone/>
              <wp:docPr id="23" name="Group 23"/>
              <wp:cNvGraphicFramePr/>
              <a:graphic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1080" cy="511810"/>
                        <a:chOff x="0" y="0"/>
                        <a:chExt cx="7371080" cy="511810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95600" y="0"/>
                          <a:ext cx="4475480" cy="5118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Wsparcie Komisji Europejskiej dla przygotowania tej publikacji nie oznacza poparcia dla jej treści, które odzwierciedlają jedynie stanowisko autorów, a Komisja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nie ponosi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odpowiedzialności za jakiekolwiek wykorzystanie tych materiałów</w:t>
                            </w:r>
                            <w:r w:rsidR="00007B28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750"/>
                          <a:ext cx="10096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36650" y="0"/>
                          <a:ext cx="170243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23" style="position:absolute;margin-left:.1pt;margin-top:-64.55pt;width:580.4pt;height:40.3pt;z-index:251681792;mso-position-horizontal-relative:text;mso-position-vertical-relative:text" coordsize="73710,5118" o:spid="_x0000_s103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1hcmMgQmV1dG5lcgAAAAWQAwACAAAAFAAAEKaQBAACAAAAFAAAELqSkQAC&#10;AAAAAzY5AACSkgACAAAAAzY5AADqHAAHAAAIDAAACJoAAAAAHOo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8P3hwYWNrZXQgZW5kPSd3Jz8+/9sA&#10;QwAHBQUGBQQHBgUGCAcHCAoRCwoJCQoVDxAMERgVGhkYFRgXGx4nIRsdJR0XGCIuIiUoKSssKxog&#10;LzMvKjInKisq/9sAQwEHCAgKCQoUCwsUKhwYHCoqKioqKioqKioqKioqKioqKioqKioqKioqKioq&#10;KioqKioqKioqKioqKioqKioqKioq/8AAEQgBAgK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" w14:anchorId="09B26B79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7" style="position:absolute;left:28956;width:44754;height:5118;visibility:visible;mso-wrap-style:square;v-text-anchor:top" fillcolor="white [3201]" strokecolor="#5b9bd5 [3208]" strokeweight="1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">
                <v:textbox>
                  <w:txbxContent>
                    <w:p>
                      <w:pPr>
                        <w:jc w:val="center"/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</w:pP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Wsparcie Komisji Europejskiej dla przygotowania tej publikacji nie oznacza poparcia dla jej treści, które odzwierciedlają jedynie stanowisko autorów, a Komisja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nie ponosi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odpowiedzialności za jakiekolwiek wykorzystanie tych materiałów</w:t>
                      </w:r>
                      <w:r w:rsidR="00007B28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.</w:t>
                      </w: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8" style="position:absolute;top:317;width:10096;height:3810;visibility:visible;mso-wrap-style:square" o:spid="_x0000_s103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">
                <v:imagedata o:title="" r:id="rId9"/>
              </v:shape>
              <v:shape id="Picture 22" style="position:absolute;left:11366;width:17024;height:4914;visibility:visible;mso-wrap-style:square" o:spid="_x0000_s103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">
                <v:imagedata o:title="" r:id="rId1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177A" w:rsidP="00D53246" w:rsidRDefault="0090177A" w14:paraId="5CE0E087" w14:textId="77777777">
      <w:r>
        <w:separator/>
      </w:r>
    </w:p>
  </w:footnote>
  <w:footnote w:type="continuationSeparator" w:id="0">
    <w:p w:rsidR="0090177A" w:rsidP="00D53246" w:rsidRDefault="0090177A" w14:paraId="74C109BD" w14:textId="77777777">
      <w:r>
        <w:continuationSeparator/>
      </w:r>
    </w:p>
  </w:footnote>
</w:footnotes>
</file>

<file path=word/header1.xml><?xml version="1.0" encoding="utf-8"?>
<w:hdr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editId="1E1ECBFC" wp14:anchorId="4D0DA0B2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81290" cy="692150"/>
              <wp:effectExtent l="0" t="0" r="10160" b="12700"/>
              <wp:wrapSquare wrapText="bothSides"/>
              <wp:docPr id="217" name="Text Box 2"/>
              <wp:cNvGraphicFramePr>
                <a:graphicFrameLocks/>
              </wp:cNvGraphicFramePr>
              <a:graphic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290" cy="69215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40000"/>
                          <a:lumOff val="60000"/>
                        </a:schemeClr>
                      </a:solidFill>
                      <a:ln w="3175">
                        <a:solidFill>
                          <a:srgbClr val="00B0F0"/>
                        </a:solidFill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>
                          <w:pPr>
                            <w:shd w:val="clear" w:color="auto" w:fill="F7CAAC" w:themeFill="accent2" w:themeFillTint="66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</w:pP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Doskonalenie dydaktyki, edukacji i uczenia się </w:t>
                          </w:r>
                        </w:p>
                        <w:p>
                          <w:pPr>
                            <w:shd w:val="clear" w:color="auto" w:fill="F7CAAC" w:themeFill="accent2" w:themeFillTint="66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</w:pP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w szkolnictwie wyższym za pomocą Online Serious Game Creator </w:t>
                          </w:r>
                          <w:r w:rsidRPr="00D81F68" w:rsidR="00040BA5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[</w:t>
                          </w: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IDEAL GAME</w:t>
                          </w:r>
                          <w:r w:rsidRPr="00D81F68" w:rsidR="00040BA5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]</w:t>
                          </w:r>
                        </w:p>
                        <w:p>
                          <w:pPr>
                            <w:shd w:val="clear" w:color="auto" w:fill="F7CAAC" w:themeFill="accent2" w:themeFillTint="66"/>
                            <w:jc w:val="center"/>
                            <w:rPr>
                              <w:rFonts w:asciiTheme="minorHAnsi" w:hAnsiTheme="minorHAnsi" w:cstheme="minorHAnsi"/>
                              <w:color w:val="000000" w:themeColor="text1"/>
                              <w:lang w:val="en-US"/>
                            </w:rPr>
                          </w:pPr>
                          <w:r w:rsidRPr="00D81F68">
                            <w:rPr>
                              <w:rFonts w:ascii="Comic Sans MS" w:hAnsi="Comic Sans MS" w:cstheme="minorHAnsi"/>
                              <w:color w:val="000000" w:themeColor="text1"/>
                              <w:lang w:val="en-US"/>
                            </w:rPr>
                            <w:t xml:space="preserve">2020-1-DE01-KA203-00568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D0DA0B2">
              <v:stroke joinstyle="miter"/>
              <v:path gradientshapeok="t" o:connecttype="rect"/>
            </v:shapetype>
            <v:shape id="_x0000_s1034" style="position:absolute;margin-left:561.5pt;margin-top:0;width:612.7pt;height:54.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top;mso-position-vertical-relative:page;mso-width-percent:0;mso-height-percent:0;mso-width-relative:margin;mso-height-relative:margin;v-text-anchor:top" fillcolor="#f7caac [1301]" strokecolor="#00b0f0" strokeweight=".2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">
              <v:textbox>
                <w:txbxContent>
                  <w:p>
                    <w:pPr>
                      <w:shd w:val="clear" w:color="auto" w:fill="F7CAAC" w:themeFill="accent2" w:themeFillTint="66"/>
                      <w:jc w:val="center"/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</w:pP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Doskonalenie dydaktyki, edukacji i uczenia się </w:t>
                    </w:r>
                  </w:p>
                  <w:p>
                    <w:pPr>
                      <w:shd w:val="clear" w:color="auto" w:fill="F7CAAC" w:themeFill="accent2" w:themeFillTint="66"/>
                      <w:jc w:val="center"/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</w:pP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w szkolnictwie wyższym za pomocą Online Serious Game Creator </w:t>
                    </w:r>
                    <w:r w:rsidRPr="00D81F68" w:rsidR="00040BA5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[</w:t>
                    </w: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IDEAL GAME</w:t>
                    </w:r>
                    <w:r w:rsidRPr="00D81F68" w:rsidR="00040BA5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]</w:t>
                    </w:r>
                  </w:p>
                  <w:p>
                    <w:pPr>
                      <w:shd w:val="clear" w:color="auto" w:fill="F7CAAC" w:themeFill="accent2" w:themeFillTint="66"/>
                      <w:jc w:val="center"/>
                      <w:rPr>
                        <w:rFonts w:asciiTheme="minorHAnsi" w:hAnsiTheme="minorHAnsi" w:cstheme="minorHAnsi"/>
                        <w:color w:val="000000" w:themeColor="text1"/>
                        <w:lang w:val="en-US"/>
                      </w:rPr>
                    </w:pPr>
                    <w:r w:rsidRPr="00D81F68">
                      <w:rPr>
                        <w:rFonts w:ascii="Comic Sans MS" w:hAnsi="Comic Sans MS" w:cstheme="minorHAnsi"/>
                        <w:color w:val="000000" w:themeColor="text1"/>
                        <w:lang w:val="en-US"/>
                      </w:rPr>
                      <w:t xml:space="preserve">2020-1-DE01-KA203-005682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53C3E"/>
    <w:multiLevelType w:val="hybridMultilevel"/>
    <w:tmpl w:val="AA2A928C"/>
    <w:lvl w:ilvl="0" w:tplc="80B2A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F450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8E7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C7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689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26D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346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A42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D65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EB2B3D"/>
    <w:multiLevelType w:val="hybridMultilevel"/>
    <w:tmpl w:val="17DEFAB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74D"/>
    <w:multiLevelType w:val="hybridMultilevel"/>
    <w:tmpl w:val="96E0B710"/>
    <w:lvl w:ilvl="0" w:tplc="7A2C6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44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83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665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665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5E22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60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48F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628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DD1E2F"/>
    <w:multiLevelType w:val="hybridMultilevel"/>
    <w:tmpl w:val="2EEA4C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56B4B"/>
    <w:multiLevelType w:val="hybridMultilevel"/>
    <w:tmpl w:val="C68C65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E6431"/>
    <w:multiLevelType w:val="hybridMultilevel"/>
    <w:tmpl w:val="F4EC97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431DB"/>
    <w:multiLevelType w:val="hybridMultilevel"/>
    <w:tmpl w:val="C1E2AA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23C71"/>
    <w:multiLevelType w:val="hybridMultilevel"/>
    <w:tmpl w:val="FB9ADD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M2szQ2Mza2sDRS0lEKTi0uzszPAykwrAUA5H9OXiwAAAA="/>
  </w:docVars>
  <w:rsids>
    <w:rsidRoot w:val="00D53246"/>
    <w:rsid w:val="0000404E"/>
    <w:rsid w:val="00007B28"/>
    <w:rsid w:val="000146A5"/>
    <w:rsid w:val="00020176"/>
    <w:rsid w:val="00026E12"/>
    <w:rsid w:val="00040BA5"/>
    <w:rsid w:val="0007485F"/>
    <w:rsid w:val="00076272"/>
    <w:rsid w:val="00086BF6"/>
    <w:rsid w:val="000A334A"/>
    <w:rsid w:val="000A5768"/>
    <w:rsid w:val="000B31DC"/>
    <w:rsid w:val="000E77E3"/>
    <w:rsid w:val="00106CC5"/>
    <w:rsid w:val="00141210"/>
    <w:rsid w:val="001556C6"/>
    <w:rsid w:val="00157502"/>
    <w:rsid w:val="00174D92"/>
    <w:rsid w:val="00186771"/>
    <w:rsid w:val="0019111C"/>
    <w:rsid w:val="001A1017"/>
    <w:rsid w:val="001B1B97"/>
    <w:rsid w:val="001C2A34"/>
    <w:rsid w:val="001C3FC4"/>
    <w:rsid w:val="001C5B7F"/>
    <w:rsid w:val="001D5DA9"/>
    <w:rsid w:val="00213908"/>
    <w:rsid w:val="0023338C"/>
    <w:rsid w:val="002424AA"/>
    <w:rsid w:val="00242E6C"/>
    <w:rsid w:val="00257464"/>
    <w:rsid w:val="00261813"/>
    <w:rsid w:val="00281005"/>
    <w:rsid w:val="002A01F9"/>
    <w:rsid w:val="00334231"/>
    <w:rsid w:val="003B34E9"/>
    <w:rsid w:val="003E5F7E"/>
    <w:rsid w:val="004346CA"/>
    <w:rsid w:val="00435A47"/>
    <w:rsid w:val="00455723"/>
    <w:rsid w:val="00475738"/>
    <w:rsid w:val="00482AA7"/>
    <w:rsid w:val="004875C1"/>
    <w:rsid w:val="0049134A"/>
    <w:rsid w:val="004D1F5D"/>
    <w:rsid w:val="004D6FF2"/>
    <w:rsid w:val="004F057A"/>
    <w:rsid w:val="0050286E"/>
    <w:rsid w:val="00556CCF"/>
    <w:rsid w:val="005830AB"/>
    <w:rsid w:val="005933BC"/>
    <w:rsid w:val="005A29BC"/>
    <w:rsid w:val="005A69CB"/>
    <w:rsid w:val="005F179B"/>
    <w:rsid w:val="006630AB"/>
    <w:rsid w:val="00677044"/>
    <w:rsid w:val="00695F63"/>
    <w:rsid w:val="0069731E"/>
    <w:rsid w:val="006A316D"/>
    <w:rsid w:val="006B1C2A"/>
    <w:rsid w:val="006D0197"/>
    <w:rsid w:val="006E76EE"/>
    <w:rsid w:val="00715DD7"/>
    <w:rsid w:val="007558C3"/>
    <w:rsid w:val="00755D58"/>
    <w:rsid w:val="00770E65"/>
    <w:rsid w:val="00780238"/>
    <w:rsid w:val="00781D67"/>
    <w:rsid w:val="00791A32"/>
    <w:rsid w:val="007945D8"/>
    <w:rsid w:val="007B4703"/>
    <w:rsid w:val="007E1D3C"/>
    <w:rsid w:val="007F0C08"/>
    <w:rsid w:val="00885FBD"/>
    <w:rsid w:val="008A23F7"/>
    <w:rsid w:val="008B761F"/>
    <w:rsid w:val="008F18A4"/>
    <w:rsid w:val="0090177A"/>
    <w:rsid w:val="009207EC"/>
    <w:rsid w:val="00924ED7"/>
    <w:rsid w:val="00955968"/>
    <w:rsid w:val="00964173"/>
    <w:rsid w:val="009A7913"/>
    <w:rsid w:val="009C51A5"/>
    <w:rsid w:val="009D5267"/>
    <w:rsid w:val="009E11C4"/>
    <w:rsid w:val="009F4D93"/>
    <w:rsid w:val="00A0459D"/>
    <w:rsid w:val="00A62A54"/>
    <w:rsid w:val="00A93930"/>
    <w:rsid w:val="00A95373"/>
    <w:rsid w:val="00AA5E2B"/>
    <w:rsid w:val="00AD0966"/>
    <w:rsid w:val="00AD5621"/>
    <w:rsid w:val="00AE4F08"/>
    <w:rsid w:val="00AF1773"/>
    <w:rsid w:val="00B37B3C"/>
    <w:rsid w:val="00B656B8"/>
    <w:rsid w:val="00B724AD"/>
    <w:rsid w:val="00B82682"/>
    <w:rsid w:val="00B93464"/>
    <w:rsid w:val="00B96820"/>
    <w:rsid w:val="00BC1B04"/>
    <w:rsid w:val="00BC4F27"/>
    <w:rsid w:val="00BD13A6"/>
    <w:rsid w:val="00C10BCB"/>
    <w:rsid w:val="00C17E01"/>
    <w:rsid w:val="00C464FA"/>
    <w:rsid w:val="00C56DF6"/>
    <w:rsid w:val="00C60C10"/>
    <w:rsid w:val="00CB438E"/>
    <w:rsid w:val="00D01290"/>
    <w:rsid w:val="00D04295"/>
    <w:rsid w:val="00D04A4F"/>
    <w:rsid w:val="00D157E8"/>
    <w:rsid w:val="00D50ACA"/>
    <w:rsid w:val="00D53246"/>
    <w:rsid w:val="00D56217"/>
    <w:rsid w:val="00D81F68"/>
    <w:rsid w:val="00DC52AC"/>
    <w:rsid w:val="00DD4E22"/>
    <w:rsid w:val="00DD7CEB"/>
    <w:rsid w:val="00DE0AE9"/>
    <w:rsid w:val="00DE5113"/>
    <w:rsid w:val="00DE5BC7"/>
    <w:rsid w:val="00DE5C77"/>
    <w:rsid w:val="00DF47F4"/>
    <w:rsid w:val="00E06E2F"/>
    <w:rsid w:val="00E22A2C"/>
    <w:rsid w:val="00E2508C"/>
    <w:rsid w:val="00E56778"/>
    <w:rsid w:val="00E6584A"/>
    <w:rsid w:val="00E65CDE"/>
    <w:rsid w:val="00E74EDD"/>
    <w:rsid w:val="00ED1FEA"/>
    <w:rsid w:val="00ED3166"/>
    <w:rsid w:val="00F024C2"/>
    <w:rsid w:val="00F51610"/>
    <w:rsid w:val="00F518CF"/>
    <w:rsid w:val="00F52268"/>
    <w:rsid w:val="00F73416"/>
    <w:rsid w:val="00F84385"/>
    <w:rsid w:val="00FD36B8"/>
    <w:rsid w:val="00F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F3B06A"/>
  <w15:chartTrackingRefBased/>
  <w15:docId w15:val="{A5408607-9750-43F3-A6C3-8D256CD8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53246"/>
    <w:rPr>
      <w:rFonts w:ascii="Calibri" w:eastAsia="Calibri" w:hAnsi="Calibri" w:cs="Times New Roman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53246"/>
  </w:style>
  <w:style w:type="paragraph" w:styleId="Fuzeile">
    <w:name w:val="footer"/>
    <w:basedOn w:val="Standard"/>
    <w:link w:val="Fu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D5324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576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5768"/>
    <w:rPr>
      <w:rFonts w:ascii="Segoe UI" w:eastAsia="Calibri" w:hAnsi="Segoe UI" w:cs="Segoe UI"/>
      <w:sz w:val="18"/>
      <w:szCs w:val="18"/>
      <w:lang w:val="ro-RO"/>
    </w:rPr>
  </w:style>
  <w:style w:type="paragraph" w:styleId="KeinLeerraum">
    <w:name w:val="No Spacing"/>
    <w:uiPriority w:val="1"/>
    <w:qFormat/>
    <w:rsid w:val="00791A32"/>
    <w:rPr>
      <w:rFonts w:ascii="Calibri" w:eastAsia="Calibri" w:hAnsi="Calibri" w:cs="Times New Roman"/>
      <w:lang w:val="ro-RO"/>
    </w:rPr>
  </w:style>
  <w:style w:type="character" w:styleId="Hyperlink">
    <w:name w:val="Hyperlink"/>
    <w:basedOn w:val="Absatz-Standardschriftart"/>
    <w:uiPriority w:val="99"/>
    <w:unhideWhenUsed/>
    <w:rsid w:val="00D50ACA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D50AC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DF47F4"/>
    <w:pPr>
      <w:ind w:left="720"/>
      <w:contextualSpacing/>
    </w:pPr>
  </w:style>
  <w:style w:type="paragraph" w:customStyle="1" w:styleId="Default">
    <w:name w:val="Default"/>
    <w:rsid w:val="00695F6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  <w:lang w:val="de-DE"/>
    </w:rPr>
  </w:style>
  <w:style w:type="paragraph" w:styleId="StandardWeb">
    <w:name w:val="Normal (Web)"/>
    <w:basedOn w:val="Standard"/>
    <w:uiPriority w:val="99"/>
    <w:semiHidden/>
    <w:unhideWhenUsed/>
    <w:rsid w:val="00E22A2C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4A4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04A4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04A4F"/>
    <w:rPr>
      <w:rFonts w:ascii="Calibri" w:eastAsia="Calibri" w:hAnsi="Calibri" w:cs="Times New Roman"/>
      <w:sz w:val="20"/>
      <w:szCs w:val="20"/>
      <w:lang w:val="ro-RO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04A4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04A4F"/>
    <w:rPr>
      <w:rFonts w:ascii="Calibri" w:eastAsia="Calibri" w:hAnsi="Calibri" w:cs="Times New Roman"/>
      <w:b/>
      <w:bCs/>
      <w:sz w:val="20"/>
      <w:szCs w:val="20"/>
      <w:lang w:val="ro-RO"/>
    </w:rPr>
  </w:style>
  <w:style w:type="table" w:styleId="Tabellenraster">
    <w:name w:val="Table Grid"/>
    <w:basedOn w:val="NormaleTabelle"/>
    <w:uiPriority w:val="39"/>
    <w:rsid w:val="00D81F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590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4120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68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450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70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1001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780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525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1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658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16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81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24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344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36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6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1.png" Id="rId8" /><Relationship Type="http://schemas.openxmlformats.org/officeDocument/2006/relationships/image" Target="/word/media/image5.png" Id="rId13" /><Relationship Type="http://schemas.openxmlformats.org/officeDocument/2006/relationships/fontTable" Target="/word/fontTable.xml" Id="rId18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image" Target="/word/media/image4.png" Id="rId12" /><Relationship Type="http://schemas.openxmlformats.org/officeDocument/2006/relationships/footer" Target="/word/footer1.xml" Id="rId17" /><Relationship Type="http://schemas.openxmlformats.org/officeDocument/2006/relationships/numbering" Target="/word/numbering.xml" Id="rId2" /><Relationship Type="http://schemas.openxmlformats.org/officeDocument/2006/relationships/header" Target="/word/header1.xml" Id="rId16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image" Target="/word/media/image30.png" Id="rId11" /><Relationship Type="http://schemas.openxmlformats.org/officeDocument/2006/relationships/webSettings" Target="/word/webSettings.xml" Id="rId5" /><Relationship Type="http://schemas.openxmlformats.org/officeDocument/2006/relationships/image" Target="/word/media/image7.png" Id="rId15" /><Relationship Type="http://schemas.openxmlformats.org/officeDocument/2006/relationships/image" Target="/word/media/image3.png" Id="rId10" /><Relationship Type="http://schemas.openxmlformats.org/officeDocument/2006/relationships/theme" Target="/word/theme/theme1.xml" Id="rId19" /><Relationship Type="http://schemas.openxmlformats.org/officeDocument/2006/relationships/settings" Target="/word/settings.xml" Id="rId4" /><Relationship Type="http://schemas.openxmlformats.org/officeDocument/2006/relationships/image" Target="/word/media/image2.png" Id="rId9" /><Relationship Type="http://schemas.openxmlformats.org/officeDocument/2006/relationships/image" Target="/word/media/image6.png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word/media/image15.png" Id="rId8" /><Relationship Type="http://schemas.openxmlformats.org/officeDocument/2006/relationships/image" Target="/word/media/image10.jpeg" Id="rId3" /><Relationship Type="http://schemas.openxmlformats.org/officeDocument/2006/relationships/image" Target="/word/media/image14.jpeg" Id="rId7" /><Relationship Type="http://schemas.openxmlformats.org/officeDocument/2006/relationships/image" Target="/word/media/image9.jpeg" Id="rId2" /><Relationship Type="http://schemas.openxmlformats.org/officeDocument/2006/relationships/image" Target="/word/media/image8.png" Id="rId1" /><Relationship Type="http://schemas.openxmlformats.org/officeDocument/2006/relationships/image" Target="/word/media/image13.jpeg" Id="rId6" /><Relationship Type="http://schemas.openxmlformats.org/officeDocument/2006/relationships/image" Target="/word/media/image12.png" Id="rId5" /><Relationship Type="http://schemas.openxmlformats.org/officeDocument/2006/relationships/image" Target="/word/media/image17.png" Id="rId10" /><Relationship Type="http://schemas.openxmlformats.org/officeDocument/2006/relationships/image" Target="/word/media/image11.jpeg" Id="rId4" /><Relationship Type="http://schemas.openxmlformats.org/officeDocument/2006/relationships/image" Target="/word/media/image16.jpe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2CDBB9-2A00-47B0-B950-F362A2AA0DC7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</ap:Template>
  <ap:TotalTime>0</ap:TotalTime>
  <ap:Pages>2</ap:Pages>
  <ap:Words>2</ap:Words>
  <ap:Characters>13</ap:Characters>
  <ap:Application>Microsoft Office Word</ap:Application>
  <ap:DocSecurity>0</ap:DocSecurity>
  <ap:Lines>1</ap:Lines>
  <ap:Paragraphs>1</ap:Paragraphs>
  <ap:ScaleCrop>false</ap:ScaleCrop>
  <ap:HeadingPairs>
    <vt:vector baseType="variant" size="4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4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umitru CHIRLESAN</dc:creator>
  <keywords>, docId:0AD9E3AAA1833F14E40CB919F3428032</keywords>
  <dc:description/>
  <lastModifiedBy>Sebastian Koppius</lastModifiedBy>
  <revision>2</revision>
  <dcterms:created xsi:type="dcterms:W3CDTF">2023-02-10T08:05:00.0000000Z</dcterms:created>
  <dcterms:modified xsi:type="dcterms:W3CDTF">2023-02-10T08:05:00.0000000Z</dcterms:modified>
</coreProperties>
</file>